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PSS (General Purpose Simulation System) — это один из первых специализированных языков программирования для имитационного моделирования, созданный в 1961 году американским инженером Джеффри Гордоном в корпорации IBM. Первоначально язык разрабатывался для нужд моделирования сложных логистических и производственных процессов в промышленных и военных системах, где требовался учёт случайных событий и взаимодействия большого количества объектов во времени.</w:t>
      </w:r>
    </w:p>
    <w:p>
      <w:pPr>
        <w:pStyle w:val="BodyText"/>
      </w:pPr>
      <w:r>
        <w:t xml:space="preserve">GPSS стал знаковым инструментом в истории моделирования: он заложил основы событийного подхода и ввёл понятие транзакта как активного объекта, перемещающегося по блокам логики системы. Эти концепции впоследствии легли в основу многих других языков и программных сред моделирования. Благодаря модульной структуре и простой записи моделей, GPSS получил широкое распространение в университетах и научных учреждениях как средство обучения и анализа дискретных систем.</w:t>
      </w:r>
    </w:p>
    <w:p>
      <w:pPr>
        <w:pStyle w:val="BodyText"/>
      </w:pPr>
      <w:r>
        <w:t xml:space="preserve">Практическое применение GPSS охватывает широкий спектр задач:</w:t>
      </w:r>
    </w:p>
    <w:p>
      <w:pPr>
        <w:numPr>
          <w:ilvl w:val="0"/>
          <w:numId w:val="1002"/>
        </w:numPr>
      </w:pPr>
      <w:r>
        <w:t xml:space="preserve">Организация работы производственных цехов: моделирование потока деталей между станками, учёт времени обработки, простоев и загрузки оборудования;</w:t>
      </w:r>
    </w:p>
    <w:p>
      <w:pPr>
        <w:numPr>
          <w:ilvl w:val="0"/>
          <w:numId w:val="1002"/>
        </w:numPr>
      </w:pPr>
      <w:r>
        <w:t xml:space="preserve">Системы массового обслуживания: моделирование очередей в банках, поликлиниках, аэропортах с целью оценки времени ожидания и необходимости в дополнительном персонале;</w:t>
      </w:r>
    </w:p>
    <w:p>
      <w:pPr>
        <w:numPr>
          <w:ilvl w:val="0"/>
          <w:numId w:val="1002"/>
        </w:numPr>
      </w:pPr>
      <w:r>
        <w:t xml:space="preserve">Логистика и склады: моделирование перемещения товаров между зонами хранения, погрузки и разгрузки, анализ загрузки транспортных средств;</w:t>
      </w:r>
    </w:p>
    <w:p>
      <w:pPr>
        <w:numPr>
          <w:ilvl w:val="0"/>
          <w:numId w:val="1002"/>
        </w:numPr>
      </w:pPr>
      <w:r>
        <w:t xml:space="preserve">Транспорт: моделирование движения автобусов, поездов, планирование расписаний с учётом времени на посадку и высадку пассажиров;</w:t>
      </w:r>
    </w:p>
    <w:p>
      <w:pPr>
        <w:numPr>
          <w:ilvl w:val="0"/>
          <w:numId w:val="1002"/>
        </w:numPr>
      </w:pPr>
      <w:r>
        <w:t xml:space="preserve">Военные приложения: планирование операций снабжения, имитация действий в сложных логистических цепочках.</w:t>
      </w:r>
    </w:p>
    <w:p>
      <w:pPr>
        <w:pStyle w:val="FirstParagraph"/>
      </w:pPr>
      <w:r>
        <w:t xml:space="preserve">Одним из достоинств GPSS является то, что язык допускает использование случайных величин (например, времени обслуживания или интервалов между заявками), что позволяет создавать реалистичные модели, приближенные к поведению реальных систем. Также GPSS даёт возможность легко собирать статистику по ключевым метрикам: времени пребывания объектов в системе, загрузке ресурсов, количеству отказов и пр.</w:t>
      </w:r>
    </w:p>
    <w:p>
      <w:pPr>
        <w:pStyle w:val="BodyText"/>
      </w:pPr>
      <w:r>
        <w:t xml:space="preserve">Несмотря на то, что с момента своего создания прошло более шестидесяти лет, GPSS продолжает использоваться как в учебных целях, так и в инженерной практике благодаря своей простоте, наглядности и эффективности в решении прикладных задач, связанных с анализом и оптимизацией дискретных процессов.</w:t>
      </w:r>
    </w:p>
    <w:p>
      <w:pPr>
        <w:pStyle w:val="BodyText"/>
      </w:pPr>
      <w:r>
        <w:t xml:space="preserve">[1,2]</w:t>
      </w:r>
      <w:r>
        <w:t xml:space="preserve">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 -пропускном пункте транспорта имеются 2 пункта 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 пограничного контроля имеет равномерное распределение на интервале [a, b]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3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3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 a = 1 мин, b = 7 мин.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4"/>
        </w:numPr>
        <w:pStyle w:val="Compact"/>
      </w:pPr>
      <w:r>
        <w:t xml:space="preserve">характеристик качества обслуживания автомобилей, в частности, средних длин 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4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4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  <w:r>
        <w:t xml:space="preserve"> </w:t>
      </w:r>
      <w:r>
        <w:t xml:space="preserve">- коэффициенты загрузки системы;</w:t>
      </w:r>
      <w:r>
        <w:t xml:space="preserve"> </w:t>
      </w:r>
      <w:r>
        <w:t xml:space="preserve">- максимальные и средние длины очередей;</w:t>
      </w:r>
      <w:r>
        <w:t xml:space="preserve"> </w:t>
      </w:r>
      <w:r>
        <w:t xml:space="preserve">- средние значения времени ожидания обслуживания.</w:t>
      </w:r>
    </w:p>
    <w:p>
      <w:pPr>
        <w:pStyle w:val="BodyText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302196"/>
            <wp:effectExtent b="0" l="0" r="0" t="0"/>
            <wp:docPr descr="Figure 1: Модель первой стратегии обслуживания (2 пункта)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2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ь первой стратегии обслуживания (2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7492030"/>
            <wp:effectExtent b="0" l="0" r="0" t="0"/>
            <wp:docPr descr="Figure 2: Отчёт по модели первой стратегии обслуживания (2 пункта)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тчёт по модели первой стратегии обслуживания (2 пункта)</w:t>
      </w:r>
    </w:p>
    <w:bookmarkEnd w:id="0"/>
    <w:bookmarkEnd w:id="31"/>
    <w:bookmarkStart w:id="41" w:name="модель-для-второй-стратегии-обслужи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для второй стратегии обслуживания</w:t>
      </w:r>
    </w:p>
    <w:p>
      <w:pPr>
        <w:pStyle w:val="FirstParagraph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. Теперь мы используем многоканальное устройство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3271706"/>
            <wp:effectExtent b="0" l="0" r="0" t="0"/>
            <wp:docPr descr="Figure 3: Модель второй стратегии обслуживания (2 пункта)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Модель второй стратегии обслуживания (2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656082"/>
            <wp:effectExtent b="0" l="0" r="0" t="0"/>
            <wp:docPr descr="Figure 4: Отчёт по модели второй стратегии обслуживания (2 пункта)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Отчёт по модели второй стратегии обслуживания (2 пункта)</w:t>
      </w:r>
    </w:p>
    <w:bookmarkEnd w:id="0"/>
    <w:p>
      <w:pPr>
        <w:pStyle w:val="BodyText"/>
      </w:pPr>
      <w:r>
        <w:t xml:space="preserve">Сведём полученные статистики моделирования в таблицу (табл. [</w:t>
      </w:r>
      <w:hyperlink w:anchor="tbl:sravni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sravni"/>
    <w:bookmarkStart w:id="40" w:name="tbl:sravni"/>
    <w:p>
      <w:pPr>
        <w:pStyle w:val="TableCaption"/>
      </w:pPr>
      <w:r>
        <w:t xml:space="preserve">Table 1: Сравнение стратег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Сравнение стратегий "/>
      </w:tblPr>
      <w:tblGrid>
        <w:gridCol w:w="2996"/>
        <w:gridCol w:w="1391"/>
        <w:gridCol w:w="963"/>
        <w:gridCol w:w="1070"/>
        <w:gridCol w:w="14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40"/>
    <w:bookmarkEnd w:id="0"/>
    <w:p>
      <w:pPr>
        <w:pStyle w:val="BodyText"/>
      </w:pPr>
      <w:r>
        <w:t xml:space="preserve">По сравнению видно, что в первой стратегии через два пункта прошло больше автомобилей (5853), из них было обслужено 5076, то есть 777 машин не были приняты (примерно 13%). Во второй стратегии поступило 5719 автомобилей, обслужили 5049, и потери составили 670 машин (около 12%).</w:t>
      </w:r>
    </w:p>
    <w:p>
      <w:pPr>
        <w:pStyle w:val="BodyText"/>
      </w:pPr>
      <w:r>
        <w:t xml:space="preserve">Несмотря на большее количество обслуженных машин в первой стратегии, во второй процент потерь меньше. Также во второй стратегии коэффициент загрузки равен 1, что означает отсутствие простоев. Максимальная и средняя длина очереди, а также среднее время ожидания во второй стратегии тоже ниже. Это говорит о более равномерной и устойчивой работе. В целом, вторая стратегия показала себя лучше с точки зрения эффективности и организации процесса.</w:t>
      </w:r>
    </w:p>
    <w:bookmarkEnd w:id="41"/>
    <w:bookmarkStart w:id="86" w:name="Xf93fd02b9c527d9f12f26d897c7ed4444cb9e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Теперь нужно поменять модели так, чтобы определить оптимальное число пропускных пунктов (от 1 до 4). Условия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Если у нас 1 пункт, то модель будет выглядеть одинаков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5" w:name="fig:005"/>
      <w:r>
        <w:drawing>
          <wp:inline>
            <wp:extent cx="5334000" cy="3127962"/>
            <wp:effectExtent b="0" l="0" r="0" t="0"/>
            <wp:docPr descr="Figure 5: Модель с одним пропускным пунктом (обе стратегии)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5: Модель с одним пропускным пунктом (обе стратегии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5646095"/>
            <wp:effectExtent b="0" l="0" r="0" t="0"/>
            <wp:docPr descr="Figure 6: Отчёт по модели с одним пропускным пунктом (обе стратегии)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чёт по модели с одним пропускным пунктом (обе стратегии)</w:t>
      </w:r>
    </w:p>
    <w:bookmarkEnd w:id="0"/>
    <w:p>
      <w:pPr>
        <w:pStyle w:val="BodyText"/>
      </w:pPr>
      <w:r>
        <w:t xml:space="preserve">Здесь легко заметить, что условия не выполняются. Слишком большое время ожидания, коэффициент загрузки равен 1, среднее число автомобилей велико.</w:t>
      </w:r>
    </w:p>
    <w:p>
      <w:pPr>
        <w:pStyle w:val="BodyText"/>
      </w:pPr>
      <w:r>
        <w:t xml:space="preserve">Так как модели с 2 пропускными пунктами у нас уже реализованы, и под условия также не подходят, перейдём к 3 и 4 пунктам.</w:t>
      </w:r>
    </w:p>
    <w:p>
      <w:pPr>
        <w:pStyle w:val="BodyText"/>
      </w:pPr>
      <w:r>
        <w:t xml:space="preserve">Далее попробуем смоделировать три КПП для первой стратеги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6056243"/>
            <wp:effectExtent b="0" l="0" r="0" t="0"/>
            <wp:docPr descr="Figure 7: Модель первой стратегии обслуживания (3 пункта)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6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Модель первой стратегии обслуживания (3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7" w:name="fig:008"/>
      <w:r>
        <w:drawing>
          <wp:inline>
            <wp:extent cx="5334000" cy="6812732"/>
            <wp:effectExtent b="0" l="0" r="0" t="0"/>
            <wp:docPr descr="Figure 8: Отчёт по модели первой стратегии обслуживания (3 пункта)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8: Отчёт по модели первой стратегии обслуживания (3 пункта)</w:t>
      </w:r>
    </w:p>
    <w:bookmarkEnd w:id="0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А вот</w:t>
      </w:r>
      <w:r>
        <w:t xml:space="preserve"> </w:t>
      </w:r>
      <w:r>
        <w:rPr>
          <w:bCs/>
          <w:b/>
        </w:rPr>
        <w:t xml:space="preserve">для второй стратегии три КПП – оптимальное количество</w:t>
      </w:r>
      <w:r>
        <w:t xml:space="preserve"> </w:t>
      </w:r>
      <w:r>
        <w:t xml:space="preserve">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1" w:name="fig:009"/>
      <w:r>
        <w:drawing>
          <wp:inline>
            <wp:extent cx="5334000" cy="4247197"/>
            <wp:effectExtent b="0" l="0" r="0" t="0"/>
            <wp:docPr descr="Figure 9: Модель второй стратегии обслуживания (3 пункта)" title="" id="59" name="Picture"/>
            <a:graphic>
              <a:graphicData uri="http://schemas.openxmlformats.org/drawingml/2006/picture">
                <pic:pic>
                  <pic:nvPicPr>
                    <pic:cNvPr descr="image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9: Модель второй стратегии обслуживания (3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5" w:name="fig:010"/>
      <w:r>
        <w:drawing>
          <wp:inline>
            <wp:extent cx="5334000" cy="5684292"/>
            <wp:effectExtent b="0" l="0" r="0" t="0"/>
            <wp:docPr descr="Figure 10: Отчёт по модели второй стратегии обслуживания (3 пункта)" title="" id="63" name="Picture"/>
            <a:graphic>
              <a:graphicData uri="http://schemas.openxmlformats.org/drawingml/2006/picture">
                <pic:pic>
                  <pic:nvPicPr>
                    <pic:cNvPr descr="image/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0: Отчёт по модели второй стратегии обслуживания (3 пункта)</w:t>
      </w:r>
    </w:p>
    <w:bookmarkEnd w:id="0"/>
    <w:p>
      <w:pPr>
        <w:pStyle w:val="BodyText"/>
      </w:pPr>
      <w:r>
        <w:t xml:space="preserve">В этом случае все критерии выполняются.</w:t>
      </w:r>
    </w:p>
    <w:p>
      <w:pPr>
        <w:pStyle w:val="BodyText"/>
      </w:pPr>
      <w:r>
        <w:t xml:space="preserve">И перейдём к четырём пропускным пунктам. Для первой стратегии получим: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69" w:name="fig:011"/>
      <w:r>
        <w:drawing>
          <wp:inline>
            <wp:extent cx="5334000" cy="6510617"/>
            <wp:effectExtent b="0" l="0" r="0" t="0"/>
            <wp:docPr descr="Figure 11: Модель первой стратегии обслуживания (4 пункта)" title="" id="67" name="Picture"/>
            <a:graphic>
              <a:graphicData uri="http://schemas.openxmlformats.org/drawingml/2006/picture">
                <pic:pic>
                  <pic:nvPicPr>
                    <pic:cNvPr descr="image/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0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1: Модель первой стратегии обслуживания (4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3" w:name="fig:012"/>
      <w:r>
        <w:drawing>
          <wp:inline>
            <wp:extent cx="5334000" cy="6198453"/>
            <wp:effectExtent b="0" l="0" r="0" t="0"/>
            <wp:docPr descr="Figure 12: Отчёт по модели первой стратегии обслуживания (4 пункта)" title="" id="71" name="Picture"/>
            <a:graphic>
              <a:graphicData uri="http://schemas.openxmlformats.org/drawingml/2006/picture">
                <pic:pic>
                  <pic:nvPicPr>
                    <pic:cNvPr descr="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2: Отчёт по модели первой стратегии обслуживания (4 пункта)</w:t>
      </w:r>
    </w:p>
    <w:bookmarkEnd w:id="0"/>
    <w:bookmarkStart w:id="0" w:name="fig:013"/>
    <w:p>
      <w:pPr>
        <w:pStyle w:val="CaptionedFigure"/>
      </w:pPr>
      <w:bookmarkStart w:id="77" w:name="fig:013"/>
      <w:r>
        <w:drawing>
          <wp:inline>
            <wp:extent cx="5334000" cy="5752226"/>
            <wp:effectExtent b="0" l="0" r="0" t="0"/>
            <wp:docPr descr="Figure 13: Отчёт по модели первой стратегии обслуживания (4 пункта)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Отчёт по модели первой стратегии обслуживания (4 пункта)</w:t>
      </w:r>
    </w:p>
    <w:bookmarkEnd w:id="0"/>
    <w:p>
      <w:pPr>
        <w:pStyle w:val="BodyText"/>
      </w:pPr>
      <w:r>
        <w:t xml:space="preserve">Для первой стратегии это количество пропускных пунктов (четыре) является оптимальным, так как выполняются все критерии: среднее количество автомобилей в очереди меньше 3 и коэффициент загрузки в нужном диапазоне, а также среднее время ожидания меньше 4.</w:t>
      </w:r>
    </w:p>
    <w:p>
      <w:pPr>
        <w:pStyle w:val="BodyText"/>
      </w:pPr>
      <w:r>
        <w:t xml:space="preserve">И для второй стратегии, хоть мы уже и нашли оптимальное количество КПП, смоделируем работу с 4-мя КПП: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1" w:name="fig:014"/>
      <w:r>
        <w:drawing>
          <wp:inline>
            <wp:extent cx="5334000" cy="4227688"/>
            <wp:effectExtent b="0" l="0" r="0" t="0"/>
            <wp:docPr descr="Figure 14: Модель второй стратегии обслуживания (4 пункта)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Модель второй стратегии обслуживания (4 пункта)</w:t>
      </w:r>
    </w:p>
    <w:bookmarkEnd w:id="0"/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5" w:name="fig:015"/>
      <w:r>
        <w:drawing>
          <wp:inline>
            <wp:extent cx="5334000" cy="5791013"/>
            <wp:effectExtent b="0" l="0" r="0" t="0"/>
            <wp:docPr descr="Figure 15: Отчёт по модели второй стратегии обслуживания (4 пункта)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Отчёт по модели второй стратегии обслуживания (4 пункта)</w:t>
      </w:r>
    </w:p>
    <w:bookmarkEnd w:id="0"/>
    <w:p>
      <w:pPr>
        <w:pStyle w:val="BodyText"/>
      </w:pPr>
      <w:r>
        <w:t xml:space="preserve">Все условия выполняются, но по отчёту можно сделать вывод, что четвертый пункт не играет значительной роли, и лишь немного разгружает остальные три пункта, что не является необходимым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bCs/>
          <w:b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4 при первом</w:t>
      </w:r>
      <w:r>
        <w:t xml:space="preserve">.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а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88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90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PSS-WORLD, основы имитационного моделирования на живых примерах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9">
        <w:r>
          <w:rPr>
            <w:rStyle w:val="Hyperlink"/>
          </w:rPr>
          <w:t xml:space="preserve">https://habr.com/ru/articles/192044/</w:t>
        </w:r>
      </w:hyperlink>
      <w:r>
        <w:t xml:space="preserve">.</w:t>
      </w:r>
    </w:p>
    <w:bookmarkEnd w:id="90"/>
    <w:bookmarkStart w:id="91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. К.Е. GPSS World. Основы имитационного моделирования различных систем. Москва: ДМК Пресс, 2004. 318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hyperlink" Id="rId89" Target="https://habr.com/ru/articles/192044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habr.com/ru/articles/192044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6</dc:title>
  <dc:creator>Ганина Таисия Сергеевна, НФИбд-01-22</dc:creator>
  <dc:language>ru-RU</dc:language>
  <cp:keywords/>
  <dcterms:created xsi:type="dcterms:W3CDTF">2025-05-03T18:22:06Z</dcterms:created>
  <dcterms:modified xsi:type="dcterms:W3CDTF">2025-05-03T18:2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